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D0B0C1" w14:textId="77777777" w:rsidR="00A117F8" w:rsidRDefault="00A117F8"/>
    <w:tbl>
      <w:tblPr>
        <w:tblStyle w:val="TableGrid"/>
        <w:tblW w:w="9070" w:type="dxa"/>
        <w:tblLook w:val="04A0" w:firstRow="1" w:lastRow="0" w:firstColumn="1" w:lastColumn="0" w:noHBand="0" w:noVBand="1"/>
      </w:tblPr>
      <w:tblGrid>
        <w:gridCol w:w="1200"/>
        <w:gridCol w:w="2443"/>
        <w:gridCol w:w="1314"/>
        <w:gridCol w:w="4106"/>
        <w:gridCol w:w="7"/>
      </w:tblGrid>
      <w:tr w:rsidR="00CC3500" w:rsidRPr="00EE63AC" w14:paraId="6764C9F4" w14:textId="77777777" w:rsidTr="00DC7F7B">
        <w:trPr>
          <w:gridAfter w:val="1"/>
          <w:wAfter w:w="7" w:type="dxa"/>
        </w:trPr>
        <w:tc>
          <w:tcPr>
            <w:tcW w:w="906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1998A7" w14:textId="77777777" w:rsidR="00CC3500" w:rsidRDefault="00DC7F7B" w:rsidP="00D1716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2019-</w:t>
            </w:r>
            <w:r w:rsidR="00CC3500" w:rsidRPr="00EE63AC">
              <w:rPr>
                <w:rFonts w:ascii="Times New Roman" w:hAnsi="Times New Roman"/>
                <w:b/>
                <w:sz w:val="24"/>
                <w:szCs w:val="24"/>
              </w:rPr>
              <w:t>2020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İÇ MİMARLIK BÖLÜMÜ STAJLAR</w:t>
            </w:r>
          </w:p>
          <w:p w14:paraId="2D0235E1" w14:textId="77777777" w:rsidR="00A117F8" w:rsidRDefault="00A117F8" w:rsidP="00D1716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48D9D247" w14:textId="77777777" w:rsidR="00A117F8" w:rsidRPr="00A117F8" w:rsidRDefault="00A117F8" w:rsidP="00D17169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A117F8">
              <w:rPr>
                <w:rFonts w:ascii="Times New Roman" w:hAnsi="Times New Roman"/>
                <w:b/>
                <w:i/>
                <w:sz w:val="24"/>
                <w:szCs w:val="24"/>
              </w:rPr>
              <w:t>2019-2020 INTERIOR ARCHITECTURE DEPARTMENT SUMMR TRAINING</w:t>
            </w:r>
          </w:p>
        </w:tc>
      </w:tr>
      <w:tr w:rsidR="00CC3500" w:rsidRPr="00EE63AC" w14:paraId="61BCB7AE" w14:textId="77777777" w:rsidTr="00DC7F7B">
        <w:trPr>
          <w:gridAfter w:val="1"/>
          <w:wAfter w:w="7" w:type="dxa"/>
        </w:trPr>
        <w:tc>
          <w:tcPr>
            <w:tcW w:w="906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A47F84" w14:textId="77777777" w:rsidR="00CC3500" w:rsidRPr="00EE63AC" w:rsidRDefault="00CC3500" w:rsidP="00DC7F7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CC3500" w:rsidRPr="00EE63AC" w14:paraId="58A78C65" w14:textId="77777777" w:rsidTr="00DC7F7B">
        <w:trPr>
          <w:gridAfter w:val="1"/>
          <w:wAfter w:w="7" w:type="dxa"/>
        </w:trPr>
        <w:tc>
          <w:tcPr>
            <w:tcW w:w="906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DF680D" w14:textId="77777777" w:rsidR="00CC3500" w:rsidRPr="00EE63AC" w:rsidRDefault="00CC3500" w:rsidP="00DC7F7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DC7F7B" w:rsidRPr="00EE63AC" w14:paraId="0300E6AC" w14:textId="77777777" w:rsidTr="00DC7F7B">
        <w:trPr>
          <w:gridAfter w:val="1"/>
          <w:wAfter w:w="7" w:type="dxa"/>
        </w:trPr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C1D815" w14:textId="77777777" w:rsidR="00DC7F7B" w:rsidRDefault="00DC7F7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E63AC">
              <w:rPr>
                <w:rFonts w:ascii="Times New Roman" w:hAnsi="Times New Roman"/>
                <w:b/>
                <w:sz w:val="24"/>
                <w:szCs w:val="24"/>
              </w:rPr>
              <w:t>Dersin Kodu</w:t>
            </w:r>
          </w:p>
          <w:p w14:paraId="5D8B6BDA" w14:textId="77777777" w:rsidR="00A117F8" w:rsidRDefault="00A117F8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48B57C50" w14:textId="77777777" w:rsidR="00A117F8" w:rsidRPr="00A117F8" w:rsidRDefault="00A117F8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>Code of t</w:t>
            </w:r>
            <w:r w:rsidRPr="00A117F8">
              <w:rPr>
                <w:rFonts w:ascii="Times New Roman" w:hAnsi="Times New Roman"/>
                <w:b/>
                <w:i/>
                <w:sz w:val="24"/>
                <w:szCs w:val="24"/>
              </w:rPr>
              <w:t>he Class</w:t>
            </w:r>
          </w:p>
        </w:tc>
        <w:tc>
          <w:tcPr>
            <w:tcW w:w="2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6ED509" w14:textId="77777777" w:rsidR="00DC7F7B" w:rsidRDefault="00DC7F7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E63AC">
              <w:rPr>
                <w:rFonts w:ascii="Times New Roman" w:hAnsi="Times New Roman"/>
                <w:b/>
                <w:sz w:val="24"/>
                <w:szCs w:val="24"/>
              </w:rPr>
              <w:t>Dersin Adı</w:t>
            </w:r>
          </w:p>
          <w:p w14:paraId="37EFC184" w14:textId="77777777" w:rsidR="00A117F8" w:rsidRDefault="00A117F8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03DFB98D" w14:textId="77777777" w:rsidR="00A117F8" w:rsidRDefault="00A117F8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24"/>
                <w:szCs w:val="24"/>
              </w:rPr>
            </w:pPr>
          </w:p>
          <w:p w14:paraId="38DE0C79" w14:textId="77777777" w:rsidR="00A117F8" w:rsidRPr="00A117F8" w:rsidRDefault="00A117F8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A117F8">
              <w:rPr>
                <w:rFonts w:ascii="Times New Roman" w:hAnsi="Times New Roman"/>
                <w:b/>
                <w:i/>
                <w:sz w:val="24"/>
                <w:szCs w:val="24"/>
              </w:rPr>
              <w:t>Name of the Class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144EA" w14:textId="77777777" w:rsidR="00DC7F7B" w:rsidRPr="00EE63AC" w:rsidRDefault="00DC7F7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E63AC">
              <w:rPr>
                <w:rFonts w:ascii="Times New Roman" w:hAnsi="Times New Roman"/>
                <w:b/>
                <w:sz w:val="24"/>
                <w:szCs w:val="24"/>
              </w:rPr>
              <w:t>Kredi</w:t>
            </w:r>
          </w:p>
          <w:p w14:paraId="150D9F60" w14:textId="77777777" w:rsidR="00DC7F7B" w:rsidRDefault="00DC7F7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46A7DB99" w14:textId="77777777" w:rsidR="00A117F8" w:rsidRDefault="00A117F8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30A05F7D" w14:textId="77777777" w:rsidR="00A117F8" w:rsidRPr="00A117F8" w:rsidRDefault="00A117F8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A117F8">
              <w:rPr>
                <w:rFonts w:ascii="Times New Roman" w:hAnsi="Times New Roman"/>
                <w:b/>
                <w:i/>
                <w:sz w:val="24"/>
                <w:szCs w:val="24"/>
              </w:rPr>
              <w:t>Credit</w:t>
            </w:r>
          </w:p>
        </w:tc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7C0F43" w14:textId="77777777" w:rsidR="00DC7F7B" w:rsidRDefault="00DC7F7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TAJ SORUMLUSU</w:t>
            </w:r>
          </w:p>
          <w:p w14:paraId="19623072" w14:textId="77777777" w:rsidR="00A117F8" w:rsidRDefault="00A117F8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66E9343E" w14:textId="77777777" w:rsidR="00A117F8" w:rsidRDefault="00A117F8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1B861C85" w14:textId="77777777" w:rsidR="00A117F8" w:rsidRPr="00A117F8" w:rsidRDefault="00A117F8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A117F8">
              <w:rPr>
                <w:rFonts w:ascii="Times New Roman" w:hAnsi="Times New Roman"/>
                <w:b/>
                <w:i/>
                <w:sz w:val="24"/>
                <w:szCs w:val="24"/>
              </w:rPr>
              <w:t>Responsible Instructor</w:t>
            </w:r>
          </w:p>
        </w:tc>
      </w:tr>
      <w:tr w:rsidR="00DC7F7B" w:rsidRPr="00EE63AC" w14:paraId="1407B759" w14:textId="77777777" w:rsidTr="00DD64F8">
        <w:trPr>
          <w:gridAfter w:val="1"/>
          <w:wAfter w:w="7" w:type="dxa"/>
          <w:trHeight w:val="834"/>
        </w:trPr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9E0B7B" w14:textId="77777777" w:rsidR="00A117F8" w:rsidRDefault="00A117F8" w:rsidP="00DC7F7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E2B53F6" w14:textId="77777777" w:rsidR="00DC7F7B" w:rsidRPr="00EE63AC" w:rsidRDefault="00DC7F7B" w:rsidP="00DC7F7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AR 100</w:t>
            </w:r>
          </w:p>
        </w:tc>
        <w:tc>
          <w:tcPr>
            <w:tcW w:w="2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40F2E2" w14:textId="77777777" w:rsidR="00D424A7" w:rsidRDefault="00DC7F7B" w:rsidP="0093612E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SUMMER TRAINING </w:t>
            </w:r>
            <w:r w:rsidR="00D424A7">
              <w:rPr>
                <w:rFonts w:ascii="Times New Roman" w:hAnsi="Times New Roman"/>
                <w:bCs/>
                <w:sz w:val="24"/>
                <w:szCs w:val="24"/>
              </w:rPr>
              <w:t>I</w:t>
            </w:r>
          </w:p>
          <w:p w14:paraId="29B2C53C" w14:textId="77777777" w:rsidR="00DC7F7B" w:rsidRPr="00EE63AC" w:rsidRDefault="00DC7F7B" w:rsidP="0093612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CONSTRUCTION (ŞANTİYE)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54F76" w14:textId="77777777" w:rsidR="00DC7F7B" w:rsidRPr="00EE63AC" w:rsidRDefault="00DC7F7B" w:rsidP="00CC350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63257" w14:textId="77777777" w:rsidR="00A117F8" w:rsidRDefault="00A117F8" w:rsidP="00CC350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8C61097" w14:textId="77777777" w:rsidR="00DC7F7B" w:rsidRDefault="00DC7F7B" w:rsidP="00CC350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yşegül Yurtyapan Salimi</w:t>
            </w:r>
          </w:p>
          <w:p w14:paraId="11775AA8" w14:textId="77777777" w:rsidR="00DC7F7B" w:rsidRDefault="00F242FF" w:rsidP="00CC350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5" w:history="1">
              <w:r w:rsidR="00A117F8" w:rsidRPr="00EF65B0">
                <w:rPr>
                  <w:rStyle w:val="Hyperlink"/>
                  <w:rFonts w:ascii="Times New Roman" w:hAnsi="Times New Roman"/>
                  <w:sz w:val="24"/>
                  <w:szCs w:val="24"/>
                </w:rPr>
                <w:t>aysegul.yurtyapan@neu.edu.tr</w:t>
              </w:r>
            </w:hyperlink>
          </w:p>
          <w:p w14:paraId="2ADDA4CB" w14:textId="77777777" w:rsidR="00A117F8" w:rsidRPr="00EE63AC" w:rsidRDefault="00A117F8" w:rsidP="00CC350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C7F7B" w:rsidRPr="00EE63AC" w14:paraId="42F07DE9" w14:textId="77777777" w:rsidTr="00DC7F7B"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117C45" w14:textId="77777777" w:rsidR="00A117F8" w:rsidRDefault="00A117F8" w:rsidP="00DC7F7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4D9199D" w14:textId="77777777" w:rsidR="00DC7F7B" w:rsidRPr="00EE63AC" w:rsidRDefault="00DC7F7B" w:rsidP="00DC7F7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AR 200</w:t>
            </w:r>
          </w:p>
        </w:tc>
        <w:tc>
          <w:tcPr>
            <w:tcW w:w="2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87EDD" w14:textId="77777777" w:rsidR="00DC7F7B" w:rsidRDefault="00DC7F7B" w:rsidP="00DC7F7B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SUMMER TRAINING II</w:t>
            </w:r>
          </w:p>
          <w:p w14:paraId="5BE7D487" w14:textId="77777777" w:rsidR="00DC7F7B" w:rsidRPr="00EE63AC" w:rsidRDefault="00DC7F7B" w:rsidP="00DC7F7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ATELIER (ATÖLYE)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D11CA0" w14:textId="77777777" w:rsidR="00DC7F7B" w:rsidRDefault="00DC7F7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C44214E" w14:textId="77777777" w:rsidR="00DC7F7B" w:rsidRPr="00EE63AC" w:rsidRDefault="00DC7F7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41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E9EDA" w14:textId="77777777" w:rsidR="00A117F8" w:rsidRDefault="00A117F8" w:rsidP="00DC7F7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7E0F226" w14:textId="77777777" w:rsidR="00DC7F7B" w:rsidRDefault="00DC7F7B" w:rsidP="00DC7F7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aye Anıl</w:t>
            </w:r>
          </w:p>
          <w:p w14:paraId="0BB69DA9" w14:textId="77777777" w:rsidR="00DC7F7B" w:rsidRDefault="00F242FF" w:rsidP="00DC7F7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6" w:history="1">
              <w:r w:rsidR="00A117F8" w:rsidRPr="00EF65B0">
                <w:rPr>
                  <w:rStyle w:val="Hyperlink"/>
                  <w:rFonts w:ascii="Times New Roman" w:hAnsi="Times New Roman"/>
                  <w:sz w:val="24"/>
                  <w:szCs w:val="24"/>
                </w:rPr>
                <w:t>gaye.anil@neu.edu.tr</w:t>
              </w:r>
            </w:hyperlink>
          </w:p>
          <w:p w14:paraId="77CB07A0" w14:textId="77777777" w:rsidR="00A117F8" w:rsidRPr="00EE63AC" w:rsidRDefault="00A117F8" w:rsidP="00DC7F7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C7F7B" w:rsidRPr="00EE63AC" w14:paraId="2B3E5B0A" w14:textId="77777777" w:rsidTr="00DC7F7B">
        <w:trPr>
          <w:gridAfter w:val="1"/>
          <w:wAfter w:w="7" w:type="dxa"/>
        </w:trPr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B25FE" w14:textId="77777777" w:rsidR="00A117F8" w:rsidRDefault="00A117F8" w:rsidP="00DC7F7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F8D4CA6" w14:textId="77777777" w:rsidR="00DC7F7B" w:rsidRPr="00EE63AC" w:rsidRDefault="00DC7F7B" w:rsidP="00DC7F7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AR 300</w:t>
            </w:r>
          </w:p>
        </w:tc>
        <w:tc>
          <w:tcPr>
            <w:tcW w:w="2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2722B" w14:textId="77777777" w:rsidR="00DC7F7B" w:rsidRDefault="00DC7F7B" w:rsidP="00DC7F7B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SUMMER TRAINING III</w:t>
            </w:r>
          </w:p>
          <w:p w14:paraId="30A2AAD2" w14:textId="77777777" w:rsidR="00DC7F7B" w:rsidRPr="00EE63AC" w:rsidRDefault="00DC7F7B" w:rsidP="00DC7F7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OFFICE  (OFİS)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8013E7" w14:textId="77777777" w:rsidR="00DC7F7B" w:rsidRPr="00EE63AC" w:rsidRDefault="00DC7F7B" w:rsidP="0026029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88680D" w14:textId="77777777" w:rsidR="00A117F8" w:rsidRDefault="00A117F8" w:rsidP="0026029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B0C7A30" w14:textId="77777777" w:rsidR="00DC7F7B" w:rsidRDefault="00DC7F7B" w:rsidP="0026029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Hasan Altan</w:t>
            </w:r>
          </w:p>
          <w:p w14:paraId="18B85783" w14:textId="77777777" w:rsidR="00DC7F7B" w:rsidRDefault="00F242FF" w:rsidP="0026029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7" w:history="1">
              <w:r w:rsidR="00A117F8" w:rsidRPr="00EF65B0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asan.altan@neu.edu.tr</w:t>
              </w:r>
            </w:hyperlink>
          </w:p>
          <w:p w14:paraId="7301E86C" w14:textId="77777777" w:rsidR="00A117F8" w:rsidRPr="00EE63AC" w:rsidRDefault="00A117F8" w:rsidP="0026029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12376661" w14:textId="77777777" w:rsidR="00A707CE" w:rsidRDefault="00A707CE" w:rsidP="00CC3500">
      <w:pPr>
        <w:jc w:val="center"/>
        <w:rPr>
          <w:rFonts w:ascii="Times New Roman" w:hAnsi="Times New Roman"/>
          <w:sz w:val="24"/>
          <w:szCs w:val="24"/>
        </w:rPr>
      </w:pPr>
    </w:p>
    <w:p w14:paraId="725F3F3F" w14:textId="77777777" w:rsidR="00DD64F8" w:rsidRDefault="00DD64F8" w:rsidP="00CC3500">
      <w:pPr>
        <w:jc w:val="center"/>
        <w:rPr>
          <w:rFonts w:ascii="Times New Roman" w:hAnsi="Times New Roman"/>
          <w:sz w:val="24"/>
          <w:szCs w:val="24"/>
        </w:rPr>
      </w:pPr>
    </w:p>
    <w:p w14:paraId="4B0A53F0" w14:textId="77777777" w:rsidR="00DD64F8" w:rsidRPr="00A117F8" w:rsidRDefault="00DD64F8" w:rsidP="00A117F8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A117F8">
        <w:rPr>
          <w:rFonts w:ascii="Times New Roman" w:hAnsi="Times New Roman"/>
          <w:sz w:val="24"/>
          <w:szCs w:val="24"/>
        </w:rPr>
        <w:t>SEVGİLİ ARKADAŞLAR STAJ BAŞVURU</w:t>
      </w:r>
      <w:r w:rsidR="00235203" w:rsidRPr="00A117F8">
        <w:rPr>
          <w:rFonts w:ascii="Times New Roman" w:hAnsi="Times New Roman"/>
          <w:sz w:val="24"/>
          <w:szCs w:val="24"/>
        </w:rPr>
        <w:t xml:space="preserve"> FORMLARINIZI SİTEDEN İNDİRİP EKSİKSİZ DOLDURUP </w:t>
      </w:r>
      <w:r w:rsidRPr="00A117F8">
        <w:rPr>
          <w:rFonts w:ascii="Times New Roman" w:hAnsi="Times New Roman"/>
          <w:sz w:val="24"/>
          <w:szCs w:val="24"/>
        </w:rPr>
        <w:t>İLGİLİ STAJ HOCALARINA MAİL ATABİLİRSİNİZ.</w:t>
      </w:r>
    </w:p>
    <w:p w14:paraId="6643085C" w14:textId="77777777" w:rsidR="00DD64F8" w:rsidRDefault="00DD64F8" w:rsidP="00DD64F8">
      <w:pPr>
        <w:jc w:val="both"/>
        <w:rPr>
          <w:rFonts w:ascii="Times New Roman" w:hAnsi="Times New Roman"/>
          <w:sz w:val="24"/>
          <w:szCs w:val="24"/>
        </w:rPr>
      </w:pPr>
    </w:p>
    <w:p w14:paraId="34A49A06" w14:textId="77777777" w:rsidR="00A117F8" w:rsidRPr="00A117F8" w:rsidRDefault="00A117F8" w:rsidP="00A117F8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  <w:i/>
          <w:sz w:val="24"/>
          <w:szCs w:val="24"/>
        </w:rPr>
      </w:pPr>
      <w:r w:rsidRPr="00A117F8">
        <w:rPr>
          <w:rFonts w:ascii="Times New Roman" w:hAnsi="Times New Roman"/>
          <w:i/>
          <w:sz w:val="24"/>
          <w:szCs w:val="24"/>
        </w:rPr>
        <w:t>DEAR STUDENTS DOWNLOAD THE FILE FROM THE SITE AND FILL IT COMPLETELY THEN YOU ARE TO EMAIL THE FORM TO HE RESPONSIBLE INSTRUCTOR.</w:t>
      </w:r>
    </w:p>
    <w:p w14:paraId="29B5A189" w14:textId="77777777" w:rsidR="00DD64F8" w:rsidRPr="00EE63AC" w:rsidRDefault="00DD64F8" w:rsidP="00DD64F8">
      <w:pPr>
        <w:jc w:val="both"/>
        <w:rPr>
          <w:rFonts w:ascii="Times New Roman" w:hAnsi="Times New Roman"/>
          <w:sz w:val="24"/>
          <w:szCs w:val="24"/>
        </w:rPr>
      </w:pPr>
    </w:p>
    <w:sectPr w:rsidR="00DD64F8" w:rsidRPr="00EE63AC" w:rsidSect="00ED770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DF308E3"/>
    <w:multiLevelType w:val="hybridMultilevel"/>
    <w:tmpl w:val="00306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0NjOyMDEzNDI1NjVW0lEKTi0uzszPAykwrAUAzjGoUywAAAA="/>
  </w:docVars>
  <w:rsids>
    <w:rsidRoot w:val="00CC3500"/>
    <w:rsid w:val="00030FAC"/>
    <w:rsid w:val="000929E4"/>
    <w:rsid w:val="000E5A60"/>
    <w:rsid w:val="000F70FC"/>
    <w:rsid w:val="00121A78"/>
    <w:rsid w:val="00123A13"/>
    <w:rsid w:val="00235203"/>
    <w:rsid w:val="00260293"/>
    <w:rsid w:val="004C13DB"/>
    <w:rsid w:val="005463F3"/>
    <w:rsid w:val="006961E2"/>
    <w:rsid w:val="0093612E"/>
    <w:rsid w:val="009C5AF9"/>
    <w:rsid w:val="00A117F8"/>
    <w:rsid w:val="00A707CE"/>
    <w:rsid w:val="00CC3500"/>
    <w:rsid w:val="00CC75E2"/>
    <w:rsid w:val="00CF0C4D"/>
    <w:rsid w:val="00D17169"/>
    <w:rsid w:val="00D3074E"/>
    <w:rsid w:val="00D4011B"/>
    <w:rsid w:val="00D4249E"/>
    <w:rsid w:val="00D424A7"/>
    <w:rsid w:val="00D764BA"/>
    <w:rsid w:val="00DC7F7B"/>
    <w:rsid w:val="00DD64F8"/>
    <w:rsid w:val="00EC4F6E"/>
    <w:rsid w:val="00ED7709"/>
    <w:rsid w:val="00EE63AC"/>
    <w:rsid w:val="00F242FF"/>
    <w:rsid w:val="00F74F63"/>
    <w:rsid w:val="00FA0C14"/>
    <w:rsid w:val="00FC1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2303DA"/>
  <w15:docId w15:val="{95812DDD-C1CE-49BB-95AB-637D56F3FB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07CE"/>
    <w:pPr>
      <w:spacing w:after="160"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C350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D64F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D64F8"/>
    <w:rPr>
      <w:rFonts w:ascii="Courier New" w:eastAsia="Times New Roman" w:hAnsi="Courier New" w:cs="Courier New"/>
      <w:sz w:val="20"/>
      <w:szCs w:val="20"/>
      <w:lang w:eastAsia="tr-TR"/>
    </w:rPr>
  </w:style>
  <w:style w:type="character" w:styleId="Hyperlink">
    <w:name w:val="Hyperlink"/>
    <w:basedOn w:val="DefaultParagraphFont"/>
    <w:uiPriority w:val="99"/>
    <w:unhideWhenUsed/>
    <w:rsid w:val="00A117F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117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466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8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hasan.altan@neu.edu.t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gaye.anil@neu.edu.tr" TargetMode="External"/><Relationship Id="rId5" Type="http://schemas.openxmlformats.org/officeDocument/2006/relationships/hyperlink" Target="mailto:aysegul.yurtyapan@neu.edu.tr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3</Words>
  <Characters>763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simge bardak</cp:lastModifiedBy>
  <cp:revision>2</cp:revision>
  <dcterms:created xsi:type="dcterms:W3CDTF">2020-06-24T10:48:00Z</dcterms:created>
  <dcterms:modified xsi:type="dcterms:W3CDTF">2020-06-24T10:48:00Z</dcterms:modified>
</cp:coreProperties>
</file>